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82d487b8daf1b4f619026c9ffcd5026ffbfc145"/>
    <w:p>
      <w:pPr>
        <w:pStyle w:val="Heading1"/>
      </w:pPr>
      <w:r>
        <w:t xml:space="preserve">Meeting of the European Political Community in Granada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Granada, Spai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European Union; EU Member States; European Council; European Parliament; European Commission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EU-LAC Digital Alliance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8:36:03Z</dcterms:created>
  <dcterms:modified xsi:type="dcterms:W3CDTF">2025-06-03T18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